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75E8" w:rsidRPr="000D75E8" w:rsidRDefault="000D75E8" w:rsidP="000D75E8">
      <w:pPr>
        <w:keepNext/>
        <w:keepLines/>
        <w:spacing w:before="40" w:after="0"/>
        <w:outlineLvl w:val="2"/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 w:rsidRPr="000D75E8"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  <w:t>Aftermath</w:t>
      </w:r>
    </w:p>
    <w:p w:rsidR="000D75E8" w:rsidRPr="000D75E8" w:rsidRDefault="000D75E8" w:rsidP="000D75E8"/>
    <w:p w:rsidR="000D75E8" w:rsidRDefault="000D75E8" w:rsidP="000D75E8">
      <w:pPr>
        <w:rPr>
          <w:i/>
        </w:rPr>
      </w:pPr>
      <w:r w:rsidRPr="001F30A1">
        <w:rPr>
          <w:i/>
        </w:rPr>
        <w:t>Myra is living off the coast of Greece, who has a nice cafe by th</w:t>
      </w:r>
      <w:r w:rsidR="001F30A1">
        <w:rPr>
          <w:i/>
        </w:rPr>
        <w:t xml:space="preserve">e sea, she is living with her daughter </w:t>
      </w:r>
      <w:proofErr w:type="spellStart"/>
      <w:r w:rsidR="001F30A1">
        <w:rPr>
          <w:i/>
        </w:rPr>
        <w:t>Evodia</w:t>
      </w:r>
      <w:proofErr w:type="spellEnd"/>
      <w:r w:rsidR="001F30A1">
        <w:rPr>
          <w:i/>
        </w:rPr>
        <w:t xml:space="preserve">, </w:t>
      </w:r>
      <w:bookmarkStart w:id="0" w:name="_GoBack"/>
      <w:bookmarkEnd w:id="0"/>
      <w:r w:rsidR="001F30A1">
        <w:rPr>
          <w:i/>
        </w:rPr>
        <w:t>Fragrance of Divine</w:t>
      </w:r>
      <w:r w:rsidRPr="001F30A1">
        <w:rPr>
          <w:i/>
        </w:rPr>
        <w:t xml:space="preserve"> who is 10 years old and her now boyfriend </w:t>
      </w:r>
      <w:r w:rsidR="001F30A1" w:rsidRPr="001F30A1">
        <w:rPr>
          <w:i/>
        </w:rPr>
        <w:t>Nikolai who</w:t>
      </w:r>
      <w:r w:rsidRPr="001F30A1">
        <w:rPr>
          <w:i/>
        </w:rPr>
        <w:t xml:space="preserve"> is helping her run the cafe.</w:t>
      </w:r>
    </w:p>
    <w:p w:rsidR="001F30A1" w:rsidRDefault="001F30A1" w:rsidP="000D75E8">
      <w:pPr>
        <w:rPr>
          <w:i/>
        </w:rPr>
      </w:pPr>
    </w:p>
    <w:p w:rsidR="001F30A1" w:rsidRPr="001F30A1" w:rsidRDefault="001F30A1" w:rsidP="000D75E8"/>
    <w:p w:rsidR="00A1002D" w:rsidRPr="001F30A1" w:rsidRDefault="001F30A1">
      <w:pPr>
        <w:rPr>
          <w:i/>
        </w:rPr>
      </w:pPr>
    </w:p>
    <w:sectPr w:rsidR="00A1002D" w:rsidRPr="001F30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tDAwNDc1MDE3MjdX0lEKTi0uzszPAykwrAUA97f/ZywAAAA="/>
  </w:docVars>
  <w:rsids>
    <w:rsidRoot w:val="000D75E8"/>
    <w:rsid w:val="000D75E8"/>
    <w:rsid w:val="001F30A1"/>
    <w:rsid w:val="0026450C"/>
    <w:rsid w:val="00DC0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0129EA-1B8D-401E-8518-3A4A55CB1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hi Walker</dc:creator>
  <cp:keywords/>
  <dc:description/>
  <cp:lastModifiedBy>Bodhi Walker</cp:lastModifiedBy>
  <cp:revision>2</cp:revision>
  <dcterms:created xsi:type="dcterms:W3CDTF">2018-04-17T06:23:00Z</dcterms:created>
  <dcterms:modified xsi:type="dcterms:W3CDTF">2018-05-04T14:38:00Z</dcterms:modified>
</cp:coreProperties>
</file>